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a0d82037ff69f764d2dd813fd2efd27daa40757"/>
    <w:p>
      <w:pPr>
        <w:pStyle w:val="Heading2"/>
      </w:pPr>
      <w:r>
        <w:t xml:space="preserve">Meteorologist Internship Position in Saudi Arabia Riyadh</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udi Meteorological Organization (SMO)</w:t>
      </w:r>
      <w:r>
        <w:br/>
      </w:r>
      <w:r>
        <w:t xml:space="preserve">King Abdulaziz Road</w:t>
      </w:r>
      <w:r>
        <w:br/>
      </w:r>
      <w:r>
        <w:t xml:space="preserve">Riyadh, Kingdom of Saudi Arabia</w:t>
      </w:r>
    </w:p>
    <w:bookmarkStart w:id="22" w:name="X76347e91aa903bf2631873f576f0776154f2bbc"/>
    <w:p>
      <w:pPr>
        <w:pStyle w:val="Heading3"/>
      </w:pPr>
      <w:r>
        <w:t xml:space="preserve">Subject: Application for Meteorologist Internship Program</w:t>
      </w:r>
    </w:p>
    <w:p>
      <w:pPr>
        <w:pStyle w:val="FirstParagraph"/>
      </w:pPr>
      <w:r>
        <w:t xml:space="preserve">Dear Hiring Manager,</w:t>
      </w:r>
    </w:p>
    <w:p>
      <w:pPr>
        <w:pStyle w:val="BodyText"/>
      </w:pPr>
      <w:r>
        <w:t xml:space="preserve">It is with profound enthusiasm that I submit my application for the Meteorologist Internship position within your esteemed organization in Riyadh, Saudi Arabia. As a dedicated environmental science graduate with specialized training in atmospheric sciences, I have long admired the Kingdom’s strategic investment in meteorological excellence through initiatives like Vision 2030 and its National Climate Change Strategy. This Internship Application Letter represents not merely a professional opportunity, but a meaningful alignment between my academic pursuits and Saudi Arabia’s ambitious goals for sustainable development under unique desert climatic conditions. I am confident that my technical skills, passion for weather science, and cultural adaptability make me an ideal candidate to contribute to your mission in Riyadh.</w:t>
      </w:r>
    </w:p>
    <w:p>
      <w:pPr>
        <w:pStyle w:val="BodyText"/>
      </w:pPr>
      <w:r>
        <w:t xml:space="preserve">My academic journey culminated with a Bachelor of Science in Meteorology from King Saud University, where I graduated with honors (GPA: 3.8/4.0). During my studies, I immersed myself in advanced coursework including Advanced Synoptic Meteorology, Numerical Weather Prediction Modeling (WRF and ECMWF systems), Remote Sensing Applications, and Climate Change Analysis – all directly relevant to the operational demands of a meteorological institution in Saudi Arabia Riyadh. I completed a capstone project analyzing dust storm patterns across the Arabian Peninsula using satellite data from MODIS and SEVIRI sensors, developing predictive models that demonstrated 15% higher accuracy than baseline systems for forecasting sandstorm onset in urban centers. This research was presented at the International Conference on Desert Climate at King Abdullah University of Science and Technology (KAUST), reinforcing my commitment to applying meteorological science to regional challenges.</w:t>
      </w:r>
    </w:p>
    <w:p>
      <w:pPr>
        <w:pStyle w:val="BodyText"/>
      </w:pPr>
      <w:r>
        <w:t xml:space="preserve">What particularly excites me about this opportunity in Saudi Arabia Riyadh is the unique intersection of cutting-edge meteorology and national development priorities. The Kingdom faces distinct climatic challenges including extreme heat events (frequently exceeding 50°C), intense sandstorms, flash flooding in arid regions, and seasonal monsoon influences – all requiring sophisticated forecasting systems. I am eager to contribute to SMO’s critical work in developing localized prediction models that safeguard critical infrastructure for sectors like oil and gas operations (crucial to Saudi economy), aviation safety at King Khalid International Airport, and public health initiatives during summer heatwaves. The Kingdom’s investment in the National Center for Meteorological Data and AI-driven forecasting tools presents an unparalleled environment to apply my technical skills while learning from world-class meteorologists. This internship would allow me to directly support Saudi Arabia’s goal of becoming a global leader in climate-resilient infrastructure – a vision I deeply respect.</w:t>
      </w:r>
    </w:p>
    <w:p>
      <w:pPr>
        <w:pStyle w:val="BodyText"/>
      </w:pPr>
      <w:r>
        <w:t xml:space="preserve">My practical experience aligns precisely with SMO’s operational needs. As an assistant at the Riyadh Regional Weather Station (University of Riyadh), I managed real-time data collection from Doppler radar and automatic weather stations, processed satellite imagery using Python and IDL, and assisted in preparing daily forecasts for agricultural stakeholders. I also collaborated on a community outreach initiative where we trained 120+ farmers in interpreting weather bulletins to optimize irrigation schedules during drought periods – demonstrating my ability to translate complex meteorological data into actionable insights for diverse audiences. Additionally, I participated in a national climate adaptation workshop organized by the Ministry of Environment, Water and Agriculture, where I contributed to developing heat-risk communication protocols for vulnerable populations during extreme weather events.</w:t>
      </w:r>
    </w:p>
    <w:p>
      <w:pPr>
        <w:pStyle w:val="BodyText"/>
      </w:pPr>
      <w:r>
        <w:t xml:space="preserve">Beyond technical competencies, I possess cultural intelligence essential for thriving in Saudi Arabia Riyadh. Having completed a semester abroad at King Faisal University, I have developed strong Arabic language skills (B2 level) and deepened my understanding of local customs and professional etiquette. I respect the Kingdom’s social fabric while maintaining international scientific rigor – an approach that ensures effective collaboration with both national teams and global partners like the World Meteorological Organization (WMO). My adaptability was proven during a research trip to Jeddah, where I successfully navigated extreme heat conditions while collecting ground-truth data for my thesis project.</w:t>
      </w:r>
    </w:p>
    <w:p>
      <w:pPr>
        <w:pStyle w:val="BodyText"/>
      </w:pPr>
      <w:r>
        <w:t xml:space="preserve">What drives me as an aspiring Meteorologist is the profound impact weather science has on human wellbeing and economic stability. In Saudi Arabia, where water security and energy production are intertwined with climate dynamics, accurate forecasting directly influences national prosperity. I am particularly inspired by SMO’s role in supporting Vision 2030 objectives through climate-resilient urban planning – such as designing Riyadh’s new solar-powered green corridors to mitigate urban heat island effects. This internship represents the perfect bridge between my academic foundation and Saudi Arabia’s transformative vision for a sustainable future.</w:t>
      </w:r>
    </w:p>
    <w:p>
      <w:pPr>
        <w:pStyle w:val="BodyText"/>
      </w:pPr>
      <w:r>
        <w:t xml:space="preserve">I am eager to bring my technical expertise in meteorological modeling, data analysis, and community engagement to your team. My resume, attached for your review, provides further detail on my qualifications. I welcome the opportunity to discuss how my proactive approach and dedication to weather science can support SMO’s mission in Saudi Arabia Riyadh. Thank you for considering this Internship Application Letter; I look forward to the possibility of contributing to your pioneering work in meteorology.</w:t>
      </w:r>
    </w:p>
    <w:p>
      <w:pPr>
        <w:pStyle w:val="BodyText"/>
      </w:pPr>
      <w:r>
        <w:t xml:space="preserve">Sincerely,</w:t>
      </w:r>
      <w:r>
        <w:br/>
      </w:r>
      <w:r>
        <w:br/>
      </w:r>
      <w:r>
        <w:t xml:space="preserve">[Your Full Name]</w:t>
      </w:r>
      <w:r>
        <w:br/>
      </w:r>
      <w:r>
        <w:t xml:space="preserve">[Your Signature - Optional for digital submiss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19T19:38:26Z</dcterms:created>
  <dcterms:modified xsi:type="dcterms:W3CDTF">2026-07-19T19:38:26Z</dcterms:modified>
</cp:coreProperties>
</file>

<file path=docProps/custom.xml><?xml version="1.0" encoding="utf-8"?>
<Properties xmlns="http://schemas.openxmlformats.org/officeDocument/2006/custom-properties" xmlns:vt="http://schemas.openxmlformats.org/officeDocument/2006/docPropsVTypes"/>
</file>